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8:52Z</dcterms:created>
  <dcterms:modified xsi:type="dcterms:W3CDTF">2023-05-25T14: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Exodus</vt:lpwstr>
  </property>
</Properties>
</file>